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B7451" w14:textId="15A6433C" w:rsidR="00825907" w:rsidRPr="0061471D" w:rsidRDefault="6350AB89" w:rsidP="00150633">
      <w:pPr>
        <w:spacing w:after="0" w:line="276" w:lineRule="auto"/>
        <w:jc w:val="right"/>
        <w:rPr>
          <w:rFonts w:ascii="Arial" w:eastAsiaTheme="minorEastAsia" w:hAnsi="Arial" w:cs="Arial"/>
          <w:i/>
          <w:iCs/>
        </w:rPr>
      </w:pPr>
      <w:r w:rsidRPr="0061471D">
        <w:rPr>
          <w:rFonts w:ascii="Arial" w:eastAsiaTheme="minorEastAsia" w:hAnsi="Arial" w:cs="Arial"/>
          <w:i/>
          <w:iCs/>
        </w:rPr>
        <w:t xml:space="preserve">Załącznik nr 1 do zarządzenia Rektora UG nr </w:t>
      </w:r>
      <w:r w:rsidR="0061471D" w:rsidRPr="0061471D">
        <w:rPr>
          <w:rFonts w:ascii="Arial" w:eastAsiaTheme="minorEastAsia" w:hAnsi="Arial" w:cs="Arial"/>
          <w:i/>
          <w:iCs/>
        </w:rPr>
        <w:t>40/R/23</w:t>
      </w:r>
    </w:p>
    <w:p w14:paraId="70B253DA" w14:textId="77777777" w:rsidR="00150633" w:rsidRPr="0061471D" w:rsidRDefault="00150633" w:rsidP="00150633">
      <w:pPr>
        <w:spacing w:after="0" w:line="276" w:lineRule="auto"/>
        <w:jc w:val="center"/>
        <w:rPr>
          <w:rFonts w:ascii="Arial" w:eastAsiaTheme="minorEastAsia" w:hAnsi="Arial" w:cs="Arial"/>
          <w:b/>
          <w:bCs/>
        </w:rPr>
      </w:pPr>
    </w:p>
    <w:p w14:paraId="56C8F514" w14:textId="3BCAF77F" w:rsidR="00825907" w:rsidRPr="0061471D" w:rsidRDefault="6350AB89" w:rsidP="00312B46">
      <w:pPr>
        <w:spacing w:after="0" w:line="276" w:lineRule="auto"/>
        <w:jc w:val="center"/>
        <w:rPr>
          <w:rFonts w:ascii="Arial" w:eastAsiaTheme="minorEastAsia" w:hAnsi="Arial" w:cs="Arial"/>
          <w:b/>
          <w:bCs/>
        </w:rPr>
      </w:pPr>
      <w:r w:rsidRPr="0061471D">
        <w:rPr>
          <w:rFonts w:ascii="Arial" w:eastAsiaTheme="minorEastAsia" w:hAnsi="Arial" w:cs="Arial"/>
          <w:b/>
          <w:bCs/>
        </w:rPr>
        <w:t xml:space="preserve">WNIOSEK O PRZYZNANIE DODATKU MOTYWACYJNEGO </w:t>
      </w:r>
      <w:r w:rsidR="005910BE" w:rsidRPr="0061471D">
        <w:rPr>
          <w:rFonts w:ascii="Arial" w:eastAsiaTheme="minorEastAsia" w:hAnsi="Arial" w:cs="Arial"/>
          <w:b/>
          <w:bCs/>
        </w:rPr>
        <w:t>W RAMACH PROGRAMU „PREMIA NA HORYZONCIE UG” - IDUB</w:t>
      </w:r>
    </w:p>
    <w:p w14:paraId="28B28611" w14:textId="77777777" w:rsidR="00150633" w:rsidRPr="0061471D" w:rsidRDefault="00150633" w:rsidP="00150633">
      <w:pPr>
        <w:spacing w:after="0" w:line="276" w:lineRule="auto"/>
        <w:jc w:val="center"/>
        <w:rPr>
          <w:rFonts w:ascii="Arial" w:eastAsiaTheme="minorEastAsia" w:hAnsi="Arial" w:cs="Arial"/>
        </w:rPr>
      </w:pPr>
    </w:p>
    <w:p w14:paraId="66209D49" w14:textId="70C9783D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Imię i nazwisko osoby wni</w:t>
      </w:r>
      <w:r w:rsidR="00312B46" w:rsidRPr="0061471D">
        <w:rPr>
          <w:rFonts w:ascii="Arial" w:eastAsiaTheme="minorEastAsia" w:hAnsi="Arial" w:cs="Arial"/>
        </w:rPr>
        <w:t>o</w:t>
      </w:r>
      <w:r w:rsidRPr="0061471D">
        <w:rPr>
          <w:rFonts w:ascii="Arial" w:eastAsiaTheme="minorEastAsia" w:hAnsi="Arial" w:cs="Arial"/>
        </w:rPr>
        <w:t>skującej / kierownika projektu po stronie UG:</w:t>
      </w:r>
    </w:p>
    <w:p w14:paraId="0C3EEFC3" w14:textId="42ADF08D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Tytuł projektu/akronim:</w:t>
      </w:r>
      <w:r w:rsidRPr="0061471D">
        <w:rPr>
          <w:rFonts w:ascii="Arial" w:eastAsiaTheme="minorEastAsia" w:hAnsi="Arial" w:cs="Arial"/>
        </w:rPr>
        <w:tab/>
        <w:t xml:space="preserve"> </w:t>
      </w:r>
    </w:p>
    <w:p w14:paraId="6580B114" w14:textId="1DEC6F40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Numer umowy grantowej:</w:t>
      </w:r>
    </w:p>
    <w:p w14:paraId="151630AC" w14:textId="7FFF5CE8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Wysokość finansowania projektu ze środków UE w części przypadającej na UG [EUR]:</w:t>
      </w:r>
    </w:p>
    <w:p w14:paraId="0F55F940" w14:textId="550A1628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Rola UG w projekcie (koordynator, partner)</w:t>
      </w:r>
      <w:r w:rsidR="00312B46" w:rsidRPr="0061471D">
        <w:rPr>
          <w:rFonts w:ascii="Arial" w:eastAsiaTheme="minorEastAsia" w:hAnsi="Arial" w:cs="Arial"/>
        </w:rPr>
        <w:t>:</w:t>
      </w:r>
    </w:p>
    <w:p w14:paraId="7047B9A7" w14:textId="3E6FA284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Jednostka organizacyjna, w której jest realizowany projekt</w:t>
      </w:r>
      <w:r w:rsidR="00312B46" w:rsidRPr="0061471D">
        <w:rPr>
          <w:rFonts w:ascii="Arial" w:eastAsiaTheme="minorEastAsia" w:hAnsi="Arial" w:cs="Arial"/>
        </w:rPr>
        <w:t>:</w:t>
      </w:r>
    </w:p>
    <w:p w14:paraId="00AC6700" w14:textId="77777777" w:rsidR="005910BE" w:rsidRPr="0061471D" w:rsidRDefault="005910BE" w:rsidP="00150633">
      <w:pPr>
        <w:tabs>
          <w:tab w:val="left" w:leader="dot" w:pos="6547"/>
        </w:tabs>
        <w:spacing w:after="0" w:line="276" w:lineRule="auto"/>
        <w:jc w:val="both"/>
        <w:rPr>
          <w:rFonts w:ascii="Arial" w:eastAsiaTheme="minorEastAsia" w:hAnsi="Arial" w:cs="Arial"/>
        </w:rPr>
      </w:pPr>
    </w:p>
    <w:p w14:paraId="34A38B7C" w14:textId="5D1A6B5C" w:rsidR="00150633" w:rsidRPr="0061471D" w:rsidRDefault="005910BE" w:rsidP="00312B46">
      <w:pPr>
        <w:tabs>
          <w:tab w:val="left" w:leader="dot" w:pos="6547"/>
        </w:tabs>
        <w:spacing w:after="0" w:line="276" w:lineRule="auto"/>
        <w:jc w:val="both"/>
        <w:rPr>
          <w:rFonts w:ascii="Arial" w:eastAsia="Calibri" w:hAnsi="Arial" w:cs="Arial"/>
        </w:rPr>
      </w:pPr>
      <w:r w:rsidRPr="0061471D">
        <w:rPr>
          <w:rFonts w:ascii="Arial" w:eastAsiaTheme="minorEastAsia" w:hAnsi="Arial" w:cs="Arial"/>
        </w:rPr>
        <w:t xml:space="preserve">Wnioskuję o przyznanie dodatku motywacyjnego </w:t>
      </w:r>
      <w:r w:rsidR="00312B46" w:rsidRPr="0061471D">
        <w:rPr>
          <w:rFonts w:ascii="Arial" w:eastAsiaTheme="minorEastAsia" w:hAnsi="Arial" w:cs="Arial"/>
        </w:rPr>
        <w:t xml:space="preserve">nw. </w:t>
      </w:r>
      <w:r w:rsidRPr="0061471D">
        <w:rPr>
          <w:rFonts w:ascii="Arial" w:eastAsia="Calibri" w:hAnsi="Arial" w:cs="Arial"/>
        </w:rPr>
        <w:t>pracowni</w:t>
      </w:r>
      <w:r w:rsidR="00312B46" w:rsidRPr="0061471D">
        <w:rPr>
          <w:rFonts w:ascii="Arial" w:eastAsia="Calibri" w:hAnsi="Arial" w:cs="Arial"/>
        </w:rPr>
        <w:t>kom</w:t>
      </w:r>
      <w:r w:rsidRPr="0061471D">
        <w:rPr>
          <w:rFonts w:ascii="Arial" w:eastAsia="Calibri" w:hAnsi="Arial" w:cs="Arial"/>
        </w:rPr>
        <w:t>, których warunki zatrudnienia oraz zakresy obowiązków zostały zmienione poprzez zawarcie porozumienia zmieniającego / aneksu do aktu mianowania/umowy o pracę w ramach całości lub części etatu w związku z realizowaniem projektu w ramach programu Horyzont Europa lub projektu w ramach programu JUSTICE</w:t>
      </w:r>
      <w:r w:rsidR="00312B46" w:rsidRPr="0061471D">
        <w:rPr>
          <w:rFonts w:ascii="Arial" w:eastAsia="Calibri" w:hAnsi="Arial" w:cs="Arial"/>
        </w:rPr>
        <w:t>.</w:t>
      </w:r>
    </w:p>
    <w:tbl>
      <w:tblPr>
        <w:tblStyle w:val="Tabela-Siatka"/>
        <w:tblW w:w="13608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1985"/>
        <w:gridCol w:w="1418"/>
        <w:gridCol w:w="1706"/>
        <w:gridCol w:w="1554"/>
        <w:gridCol w:w="1701"/>
        <w:gridCol w:w="1701"/>
        <w:gridCol w:w="1701"/>
        <w:gridCol w:w="1842"/>
      </w:tblGrid>
      <w:tr w:rsidR="0046159E" w:rsidRPr="0061471D" w14:paraId="739E49F7" w14:textId="77777777" w:rsidTr="0002317D">
        <w:trPr>
          <w:trHeight w:val="300"/>
        </w:trPr>
        <w:tc>
          <w:tcPr>
            <w:tcW w:w="1985" w:type="dxa"/>
            <w:shd w:val="clear" w:color="auto" w:fill="EDEDED" w:themeFill="accent3" w:themeFillTint="33"/>
            <w:vAlign w:val="center"/>
          </w:tcPr>
          <w:p w14:paraId="7E99C9BC" w14:textId="37A0A77F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</w:p>
          <w:p w14:paraId="10BA28AB" w14:textId="6B8EBEAA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 xml:space="preserve">Imię i nazwisko pracownika (nr pracownika), </w:t>
            </w:r>
            <w:r w:rsidRPr="0061471D">
              <w:rPr>
                <w:rFonts w:ascii="Arial" w:eastAsiaTheme="minorEastAsia" w:hAnsi="Arial" w:cs="Arial"/>
                <w:i/>
                <w:iCs/>
                <w:sz w:val="18"/>
                <w:szCs w:val="18"/>
              </w:rPr>
              <w:t>w tym kierownika projektu po stronie UG (jeśli dotyczy)</w:t>
            </w:r>
          </w:p>
        </w:tc>
        <w:tc>
          <w:tcPr>
            <w:tcW w:w="1418" w:type="dxa"/>
            <w:shd w:val="clear" w:color="auto" w:fill="EDEDED" w:themeFill="accent3" w:themeFillTint="33"/>
            <w:vAlign w:val="center"/>
          </w:tcPr>
          <w:p w14:paraId="5DC08CF9" w14:textId="6AA43513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  <w:lang w:val="en-US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Jednostka organizacyjna</w:t>
            </w:r>
          </w:p>
        </w:tc>
        <w:tc>
          <w:tcPr>
            <w:tcW w:w="1706" w:type="dxa"/>
            <w:shd w:val="clear" w:color="auto" w:fill="EDEDED" w:themeFill="accent3" w:themeFillTint="33"/>
            <w:vAlign w:val="center"/>
          </w:tcPr>
          <w:p w14:paraId="54902A5B" w14:textId="7E0A9E39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Rola pracownika w projekcie (koordynator projektu, kierownik projektu po stronie UG, kierownik zadania, wykonawca)</w:t>
            </w:r>
          </w:p>
        </w:tc>
        <w:tc>
          <w:tcPr>
            <w:tcW w:w="1554" w:type="dxa"/>
            <w:shd w:val="clear" w:color="auto" w:fill="EDEDED" w:themeFill="accent3" w:themeFillTint="33"/>
            <w:vAlign w:val="center"/>
          </w:tcPr>
          <w:p w14:paraId="22549463" w14:textId="4ECC75C9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 xml:space="preserve">Wymiar etatu pracownika realizowany w projekcie w roku poprzedzającym złożenie wniosku </w:t>
            </w: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br/>
              <w:t>[w %]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3AD7E168" w14:textId="6737260D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 xml:space="preserve">Okres wykonywania zadań projektowych przez pracownika </w:t>
            </w: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br/>
              <w:t>w roku poprzedzającym złożenie wniosku [w miesiącach]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9A03163" w14:textId="6D27A8E5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Wysokość poniesionych kosztów wynagrodzeń w projekcie w roku poprzedzającym złożenie wniosku</w:t>
            </w:r>
          </w:p>
          <w:p w14:paraId="5E890190" w14:textId="77777777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[PLN]</w:t>
            </w:r>
          </w:p>
          <w:p w14:paraId="6346414E" w14:textId="2D5B6CDC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5358BB6" w14:textId="3859D749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Kwota dodatku rekomendowana przez Komisję</w:t>
            </w:r>
          </w:p>
          <w:p w14:paraId="015A5CEF" w14:textId="327AC7FE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[PLN]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2070FD8" w14:textId="77777777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Kwota dodatku przyznana przez Rektora</w:t>
            </w:r>
          </w:p>
          <w:p w14:paraId="74AF2A30" w14:textId="4BEBCABD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[PLN]</w:t>
            </w:r>
          </w:p>
        </w:tc>
      </w:tr>
      <w:tr w:rsidR="0046159E" w:rsidRPr="0061471D" w14:paraId="5B7A2192" w14:textId="77777777" w:rsidTr="0002317D">
        <w:trPr>
          <w:trHeight w:val="300"/>
        </w:trPr>
        <w:tc>
          <w:tcPr>
            <w:tcW w:w="8364" w:type="dxa"/>
            <w:gridSpan w:val="5"/>
            <w:tcBorders>
              <w:right w:val="single" w:sz="4" w:space="0" w:color="auto"/>
            </w:tcBorders>
            <w:shd w:val="clear" w:color="auto" w:fill="EDEDED" w:themeFill="accent3" w:themeFillTint="33"/>
          </w:tcPr>
          <w:p w14:paraId="22614C7C" w14:textId="1534B75D" w:rsidR="0046159E" w:rsidRPr="0061471D" w:rsidRDefault="00C764CF" w:rsidP="00150633">
            <w:pPr>
              <w:jc w:val="center"/>
              <w:rPr>
                <w:rFonts w:ascii="Arial" w:eastAsiaTheme="minorEastAsia" w:hAnsi="Arial" w:cs="Arial"/>
                <w:i/>
                <w:iCs/>
                <w:sz w:val="20"/>
                <w:szCs w:val="20"/>
              </w:rPr>
            </w:pPr>
            <w:r w:rsidRPr="0061471D">
              <w:rPr>
                <w:rFonts w:ascii="Arial" w:eastAsiaTheme="minorEastAsia" w:hAnsi="Arial" w:cs="Arial"/>
                <w:sz w:val="20"/>
                <w:szCs w:val="20"/>
              </w:rPr>
              <w:sym w:font="Symbol" w:char="F0AF"/>
            </w:r>
            <w:r w:rsidRPr="0061471D">
              <w:rPr>
                <w:rFonts w:ascii="Arial" w:eastAsiaTheme="minorEastAsia" w:hAnsi="Arial" w:cs="Arial"/>
                <w:sz w:val="20"/>
                <w:szCs w:val="20"/>
              </w:rPr>
              <w:t xml:space="preserve"> </w:t>
            </w:r>
            <w:r w:rsidR="0046159E" w:rsidRPr="0061471D">
              <w:rPr>
                <w:rFonts w:ascii="Arial" w:eastAsiaTheme="minorEastAsia" w:hAnsi="Arial" w:cs="Arial"/>
                <w:i/>
                <w:iCs/>
                <w:sz w:val="20"/>
                <w:szCs w:val="20"/>
              </w:rPr>
              <w:t>wypełnia wnioskodawca</w:t>
            </w:r>
            <w:r w:rsidRPr="0061471D">
              <w:rPr>
                <w:rFonts w:ascii="Arial" w:eastAsiaTheme="minorEastAsia" w:hAnsi="Arial" w:cs="Arial"/>
                <w:i/>
                <w:iCs/>
                <w:sz w:val="20"/>
                <w:szCs w:val="20"/>
              </w:rPr>
              <w:t xml:space="preserve"> </w:t>
            </w:r>
            <w:r w:rsidRPr="0061471D">
              <w:rPr>
                <w:rFonts w:ascii="Arial" w:eastAsiaTheme="minorEastAsia" w:hAnsi="Arial" w:cs="Arial"/>
                <w:sz w:val="20"/>
                <w:szCs w:val="20"/>
              </w:rPr>
              <w:sym w:font="Symbol" w:char="F0AF"/>
            </w: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6757B2BE" w14:textId="08C32C38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3D23D336" w14:textId="76395071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25EFEF1C" w14:textId="276C0645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  <w:lang w:val="en-US"/>
              </w:rPr>
            </w:pPr>
          </w:p>
        </w:tc>
      </w:tr>
      <w:tr w:rsidR="00312B46" w:rsidRPr="0061471D" w14:paraId="632810F6" w14:textId="77777777" w:rsidTr="00312B46">
        <w:trPr>
          <w:trHeight w:val="300"/>
        </w:trPr>
        <w:tc>
          <w:tcPr>
            <w:tcW w:w="1985" w:type="dxa"/>
          </w:tcPr>
          <w:p w14:paraId="63038910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418" w:type="dxa"/>
          </w:tcPr>
          <w:p w14:paraId="244D701D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706" w:type="dxa"/>
          </w:tcPr>
          <w:p w14:paraId="2BAB0E86" w14:textId="749F6B56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554" w:type="dxa"/>
          </w:tcPr>
          <w:p w14:paraId="70092597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50D138E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4C483475" w14:textId="79BF0D06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4644849C" w14:textId="2A710136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6C30650" w14:textId="380E7DA0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</w:tr>
      <w:tr w:rsidR="00312B46" w:rsidRPr="0061471D" w14:paraId="4F6EC4C6" w14:textId="77777777" w:rsidTr="00312B46">
        <w:trPr>
          <w:trHeight w:val="300"/>
        </w:trPr>
        <w:tc>
          <w:tcPr>
            <w:tcW w:w="1985" w:type="dxa"/>
          </w:tcPr>
          <w:p w14:paraId="33B15848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418" w:type="dxa"/>
          </w:tcPr>
          <w:p w14:paraId="6BC9D100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706" w:type="dxa"/>
          </w:tcPr>
          <w:p w14:paraId="53A7C3F7" w14:textId="35996675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554" w:type="dxa"/>
          </w:tcPr>
          <w:p w14:paraId="0EB41142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71555F0B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55FFFAD" w14:textId="56679E74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26B9AB28" w14:textId="09113D0E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61831E76" w14:textId="00EC14C4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</w:tr>
      <w:tr w:rsidR="00312B46" w:rsidRPr="0061471D" w14:paraId="119F9F01" w14:textId="77777777" w:rsidTr="00312B46">
        <w:trPr>
          <w:trHeight w:val="300"/>
        </w:trPr>
        <w:tc>
          <w:tcPr>
            <w:tcW w:w="1985" w:type="dxa"/>
          </w:tcPr>
          <w:p w14:paraId="7F2453AF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418" w:type="dxa"/>
          </w:tcPr>
          <w:p w14:paraId="12E8AB38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706" w:type="dxa"/>
          </w:tcPr>
          <w:p w14:paraId="71186FAE" w14:textId="7761962B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554" w:type="dxa"/>
          </w:tcPr>
          <w:p w14:paraId="7815C306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00BF6C00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04098241" w14:textId="2BD401A4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513FB806" w14:textId="7EE07586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4954EC99" w14:textId="6BE3FBC6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</w:tr>
      <w:tr w:rsidR="00312B46" w:rsidRPr="0061471D" w14:paraId="6C47F0D7" w14:textId="77777777" w:rsidTr="00700C27">
        <w:trPr>
          <w:trHeight w:val="300"/>
        </w:trPr>
        <w:tc>
          <w:tcPr>
            <w:tcW w:w="1985" w:type="dxa"/>
            <w:tcBorders>
              <w:bottom w:val="single" w:sz="4" w:space="0" w:color="000000" w:themeColor="text1"/>
            </w:tcBorders>
          </w:tcPr>
          <w:p w14:paraId="7CC56BFE" w14:textId="51CC52A5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418" w:type="dxa"/>
            <w:tcBorders>
              <w:bottom w:val="single" w:sz="4" w:space="0" w:color="000000" w:themeColor="text1"/>
            </w:tcBorders>
          </w:tcPr>
          <w:p w14:paraId="2896EF77" w14:textId="0625E6D9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706" w:type="dxa"/>
            <w:tcBorders>
              <w:bottom w:val="single" w:sz="4" w:space="0" w:color="000000" w:themeColor="text1"/>
            </w:tcBorders>
          </w:tcPr>
          <w:p w14:paraId="0F2A275D" w14:textId="0903B643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554" w:type="dxa"/>
            <w:tcBorders>
              <w:bottom w:val="single" w:sz="4" w:space="0" w:color="000000" w:themeColor="text1"/>
            </w:tcBorders>
          </w:tcPr>
          <w:p w14:paraId="566D4984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14:paraId="4C05C7A2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69395D5" w14:textId="30383D86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136CC1A" w14:textId="7BD6B2BA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5F89950C" w14:textId="4EF3A421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</w:tr>
      <w:tr w:rsidR="00700C27" w:rsidRPr="0061471D" w14:paraId="74DCA935" w14:textId="77777777" w:rsidTr="00700C27">
        <w:trPr>
          <w:trHeight w:val="1545"/>
        </w:trPr>
        <w:tc>
          <w:tcPr>
            <w:tcW w:w="8364" w:type="dxa"/>
            <w:gridSpan w:val="5"/>
            <w:tcBorders>
              <w:right w:val="single" w:sz="4" w:space="0" w:color="auto"/>
              <w:tl2br w:val="nil"/>
              <w:tr2bl w:val="nil"/>
            </w:tcBorders>
            <w:shd w:val="clear" w:color="auto" w:fill="EDEDED" w:themeFill="accent3" w:themeFillTint="33"/>
          </w:tcPr>
          <w:p w14:paraId="08900D59" w14:textId="2DF1C2FF" w:rsidR="00700C27" w:rsidRPr="0061471D" w:rsidRDefault="00700C27" w:rsidP="00150633">
            <w:pPr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</w:pPr>
            <w:r w:rsidRPr="0061471D"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  <w:t>weryfikacja biura projektów:</w:t>
            </w:r>
          </w:p>
          <w:p w14:paraId="406D23BA" w14:textId="77777777" w:rsidR="00700C27" w:rsidRPr="0061471D" w:rsidRDefault="00700C27" w:rsidP="00150633">
            <w:pPr>
              <w:rPr>
                <w:rFonts w:ascii="Arial" w:eastAsiaTheme="minorEastAsia" w:hAnsi="Arial" w:cs="Arial"/>
              </w:rPr>
            </w:pPr>
          </w:p>
          <w:p w14:paraId="49A8E088" w14:textId="77777777" w:rsidR="00700C27" w:rsidRPr="0061471D" w:rsidRDefault="00700C27" w:rsidP="00150633">
            <w:pPr>
              <w:rPr>
                <w:rFonts w:ascii="Arial" w:eastAsiaTheme="minorEastAsia" w:hAnsi="Arial" w:cs="Arial"/>
              </w:rPr>
            </w:pPr>
          </w:p>
          <w:p w14:paraId="46F6C356" w14:textId="36006ED6" w:rsidR="00700C27" w:rsidRPr="0061471D" w:rsidRDefault="00700C27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03B08E9E" w14:textId="5E55B4A0" w:rsidR="00700C27" w:rsidRPr="0061471D" w:rsidRDefault="00700C27" w:rsidP="00150633">
            <w:pPr>
              <w:rPr>
                <w:rFonts w:ascii="Arial" w:eastAsiaTheme="minorEastAsia" w:hAnsi="Arial" w:cs="Arial"/>
                <w:i/>
                <w:iCs/>
              </w:rPr>
            </w:pPr>
            <w:r w:rsidRPr="0061471D"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  <w:t>weryfikacja Kwestora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275BE4BE" w14:textId="771F3F28" w:rsidR="00700C27" w:rsidRPr="0061471D" w:rsidRDefault="00700C27" w:rsidP="00150633">
            <w:pPr>
              <w:rPr>
                <w:rFonts w:ascii="Arial" w:eastAsiaTheme="minorEastAsia" w:hAnsi="Arial" w:cs="Arial"/>
                <w:lang w:val="en-US"/>
              </w:rPr>
            </w:pPr>
            <w:r w:rsidRPr="0061471D"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  <w:t>podpis przewodniczącego Komisji: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0B632059" w14:textId="37CA8DF5" w:rsidR="00700C27" w:rsidRPr="0061471D" w:rsidRDefault="00700C27" w:rsidP="00150633">
            <w:pPr>
              <w:rPr>
                <w:rFonts w:ascii="Arial" w:eastAsiaTheme="minorEastAsia" w:hAnsi="Arial" w:cs="Arial"/>
                <w:lang w:val="en-US"/>
              </w:rPr>
            </w:pPr>
            <w:r w:rsidRPr="0061471D"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  <w:t>podpis Rektora:</w:t>
            </w:r>
          </w:p>
        </w:tc>
      </w:tr>
    </w:tbl>
    <w:p w14:paraId="30B27502" w14:textId="2488C1BF" w:rsidR="00150633" w:rsidRPr="0061471D" w:rsidRDefault="00150633" w:rsidP="00150633">
      <w:pPr>
        <w:tabs>
          <w:tab w:val="left" w:leader="dot" w:pos="6547"/>
        </w:tabs>
        <w:spacing w:after="0" w:line="276" w:lineRule="auto"/>
        <w:jc w:val="both"/>
        <w:rPr>
          <w:rFonts w:ascii="Arial" w:eastAsiaTheme="minorEastAsia" w:hAnsi="Arial" w:cs="Arial"/>
          <w:i/>
          <w:iCs/>
        </w:rPr>
      </w:pPr>
    </w:p>
    <w:p w14:paraId="786AF27A" w14:textId="5E540CF6" w:rsidR="0E56B30D" w:rsidRPr="0061471D" w:rsidRDefault="005A4A0A" w:rsidP="00150633">
      <w:pPr>
        <w:spacing w:after="0"/>
        <w:ind w:left="6096" w:hanging="6096"/>
        <w:jc w:val="right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………</w:t>
      </w:r>
      <w:r w:rsidR="25320293" w:rsidRPr="0061471D">
        <w:rPr>
          <w:rFonts w:ascii="Arial" w:eastAsiaTheme="minorEastAsia" w:hAnsi="Arial" w:cs="Arial"/>
        </w:rPr>
        <w:t>…</w:t>
      </w:r>
      <w:r w:rsidR="005910BE" w:rsidRPr="0061471D">
        <w:rPr>
          <w:rFonts w:ascii="Arial" w:eastAsiaTheme="minorEastAsia" w:hAnsi="Arial" w:cs="Arial"/>
        </w:rPr>
        <w:t>………………………………………………………………</w:t>
      </w:r>
      <w:r w:rsidR="25320293" w:rsidRPr="0061471D">
        <w:rPr>
          <w:rFonts w:ascii="Arial" w:eastAsiaTheme="minorEastAsia" w:hAnsi="Arial" w:cs="Arial"/>
        </w:rPr>
        <w:t xml:space="preserve">......................................          </w:t>
      </w:r>
    </w:p>
    <w:p w14:paraId="25F19696" w14:textId="144A3990" w:rsidR="00EE2EDA" w:rsidRPr="0061471D" w:rsidRDefault="1F604A79" w:rsidP="00150633">
      <w:pPr>
        <w:spacing w:after="0"/>
        <w:ind w:left="6096" w:hanging="6096"/>
        <w:jc w:val="right"/>
        <w:rPr>
          <w:rFonts w:ascii="Arial" w:eastAsiaTheme="minorEastAsia" w:hAnsi="Arial" w:cs="Arial"/>
          <w:i/>
          <w:iCs/>
        </w:rPr>
      </w:pPr>
      <w:r w:rsidRPr="0061471D">
        <w:rPr>
          <w:rFonts w:ascii="Arial" w:eastAsiaTheme="minorEastAsia" w:hAnsi="Arial" w:cs="Arial"/>
          <w:i/>
          <w:iCs/>
        </w:rPr>
        <w:t xml:space="preserve">  </w:t>
      </w:r>
      <w:r w:rsidR="005910BE" w:rsidRPr="0061471D">
        <w:rPr>
          <w:rFonts w:ascii="Arial" w:eastAsiaTheme="minorEastAsia" w:hAnsi="Arial" w:cs="Arial"/>
          <w:i/>
          <w:iCs/>
        </w:rPr>
        <w:t>d</w:t>
      </w:r>
      <w:r w:rsidR="0072784D" w:rsidRPr="0061471D">
        <w:rPr>
          <w:rFonts w:ascii="Arial" w:eastAsiaTheme="minorEastAsia" w:hAnsi="Arial" w:cs="Arial"/>
          <w:i/>
          <w:iCs/>
        </w:rPr>
        <w:t>ata i p</w:t>
      </w:r>
      <w:r w:rsidR="004B5359" w:rsidRPr="0061471D">
        <w:rPr>
          <w:rFonts w:ascii="Arial" w:eastAsiaTheme="minorEastAsia" w:hAnsi="Arial" w:cs="Arial"/>
          <w:i/>
          <w:iCs/>
        </w:rPr>
        <w:t>odpis o</w:t>
      </w:r>
      <w:r w:rsidR="25320293" w:rsidRPr="0061471D">
        <w:rPr>
          <w:rFonts w:ascii="Arial" w:eastAsiaTheme="minorEastAsia" w:hAnsi="Arial" w:cs="Arial"/>
          <w:i/>
          <w:iCs/>
        </w:rPr>
        <w:t>sob</w:t>
      </w:r>
      <w:r w:rsidR="004B5359" w:rsidRPr="0061471D">
        <w:rPr>
          <w:rFonts w:ascii="Arial" w:eastAsiaTheme="minorEastAsia" w:hAnsi="Arial" w:cs="Arial"/>
          <w:i/>
          <w:iCs/>
        </w:rPr>
        <w:t>y</w:t>
      </w:r>
      <w:r w:rsidR="25320293" w:rsidRPr="0061471D">
        <w:rPr>
          <w:rFonts w:ascii="Arial" w:eastAsiaTheme="minorEastAsia" w:hAnsi="Arial" w:cs="Arial"/>
          <w:i/>
          <w:iCs/>
        </w:rPr>
        <w:t xml:space="preserve"> wnioskując</w:t>
      </w:r>
      <w:r w:rsidR="004B5359" w:rsidRPr="0061471D">
        <w:rPr>
          <w:rFonts w:ascii="Arial" w:eastAsiaTheme="minorEastAsia" w:hAnsi="Arial" w:cs="Arial"/>
          <w:i/>
          <w:iCs/>
        </w:rPr>
        <w:t>ej</w:t>
      </w:r>
      <w:r w:rsidR="5626673F" w:rsidRPr="0061471D">
        <w:rPr>
          <w:rFonts w:ascii="Arial" w:eastAsiaTheme="minorEastAsia" w:hAnsi="Arial" w:cs="Arial"/>
          <w:i/>
          <w:iCs/>
        </w:rPr>
        <w:t xml:space="preserve"> (kierownik</w:t>
      </w:r>
      <w:r w:rsidR="005910BE" w:rsidRPr="0061471D">
        <w:rPr>
          <w:rFonts w:ascii="Arial" w:eastAsiaTheme="minorEastAsia" w:hAnsi="Arial" w:cs="Arial"/>
          <w:i/>
          <w:iCs/>
        </w:rPr>
        <w:t>a</w:t>
      </w:r>
      <w:r w:rsidR="5626673F" w:rsidRPr="0061471D">
        <w:rPr>
          <w:rFonts w:ascii="Arial" w:eastAsiaTheme="minorEastAsia" w:hAnsi="Arial" w:cs="Arial"/>
          <w:i/>
          <w:iCs/>
        </w:rPr>
        <w:t xml:space="preserve"> projektu</w:t>
      </w:r>
      <w:r w:rsidR="005910BE" w:rsidRPr="0061471D">
        <w:rPr>
          <w:rFonts w:ascii="Arial" w:eastAsiaTheme="minorEastAsia" w:hAnsi="Arial" w:cs="Arial"/>
          <w:i/>
          <w:iCs/>
        </w:rPr>
        <w:t xml:space="preserve"> po stronie UG</w:t>
      </w:r>
      <w:r w:rsidR="5626673F" w:rsidRPr="0061471D">
        <w:rPr>
          <w:rFonts w:ascii="Arial" w:eastAsiaTheme="minorEastAsia" w:hAnsi="Arial" w:cs="Arial"/>
          <w:i/>
          <w:iCs/>
        </w:rPr>
        <w:t>)</w:t>
      </w:r>
    </w:p>
    <w:sectPr w:rsidR="00EE2EDA" w:rsidRPr="0061471D" w:rsidSect="00312B46">
      <w:pgSz w:w="15840" w:h="12240" w:orient="landscape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A0548"/>
    <w:multiLevelType w:val="hybridMultilevel"/>
    <w:tmpl w:val="29561128"/>
    <w:lvl w:ilvl="0" w:tplc="D346B5A0">
      <w:start w:val="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45AF0"/>
    <w:multiLevelType w:val="hybridMultilevel"/>
    <w:tmpl w:val="C3EE2C44"/>
    <w:lvl w:ilvl="0" w:tplc="B66498F0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30" w:hanging="360"/>
      </w:pPr>
    </w:lvl>
    <w:lvl w:ilvl="2" w:tplc="0415001B" w:tentative="1">
      <w:start w:val="1"/>
      <w:numFmt w:val="lowerRoman"/>
      <w:lvlText w:val="%3."/>
      <w:lvlJc w:val="right"/>
      <w:pPr>
        <w:ind w:left="1850" w:hanging="180"/>
      </w:pPr>
    </w:lvl>
    <w:lvl w:ilvl="3" w:tplc="0415000F" w:tentative="1">
      <w:start w:val="1"/>
      <w:numFmt w:val="decimal"/>
      <w:lvlText w:val="%4."/>
      <w:lvlJc w:val="left"/>
      <w:pPr>
        <w:ind w:left="2570" w:hanging="360"/>
      </w:pPr>
    </w:lvl>
    <w:lvl w:ilvl="4" w:tplc="04150019" w:tentative="1">
      <w:start w:val="1"/>
      <w:numFmt w:val="lowerLetter"/>
      <w:lvlText w:val="%5."/>
      <w:lvlJc w:val="left"/>
      <w:pPr>
        <w:ind w:left="3290" w:hanging="360"/>
      </w:pPr>
    </w:lvl>
    <w:lvl w:ilvl="5" w:tplc="0415001B" w:tentative="1">
      <w:start w:val="1"/>
      <w:numFmt w:val="lowerRoman"/>
      <w:lvlText w:val="%6."/>
      <w:lvlJc w:val="right"/>
      <w:pPr>
        <w:ind w:left="4010" w:hanging="180"/>
      </w:pPr>
    </w:lvl>
    <w:lvl w:ilvl="6" w:tplc="0415000F" w:tentative="1">
      <w:start w:val="1"/>
      <w:numFmt w:val="decimal"/>
      <w:lvlText w:val="%7."/>
      <w:lvlJc w:val="left"/>
      <w:pPr>
        <w:ind w:left="4730" w:hanging="360"/>
      </w:pPr>
    </w:lvl>
    <w:lvl w:ilvl="7" w:tplc="04150019" w:tentative="1">
      <w:start w:val="1"/>
      <w:numFmt w:val="lowerLetter"/>
      <w:lvlText w:val="%8."/>
      <w:lvlJc w:val="left"/>
      <w:pPr>
        <w:ind w:left="5450" w:hanging="360"/>
      </w:pPr>
    </w:lvl>
    <w:lvl w:ilvl="8" w:tplc="0415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" w15:restartNumberingAfterBreak="0">
    <w:nsid w:val="53F94D83"/>
    <w:multiLevelType w:val="hybridMultilevel"/>
    <w:tmpl w:val="C05AAF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4765444">
    <w:abstractNumId w:val="0"/>
  </w:num>
  <w:num w:numId="2" w16cid:durableId="1834908382">
    <w:abstractNumId w:val="1"/>
  </w:num>
  <w:num w:numId="3" w16cid:durableId="10618323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DKxMLSwNDY0MDFS0lEKTi0uzszPAykwqgUAQ8aUjiwAAAA="/>
  </w:docVars>
  <w:rsids>
    <w:rsidRoot w:val="6D20DCB7"/>
    <w:rsid w:val="00045375"/>
    <w:rsid w:val="000A7B24"/>
    <w:rsid w:val="00150633"/>
    <w:rsid w:val="00191649"/>
    <w:rsid w:val="00192EE3"/>
    <w:rsid w:val="00251D98"/>
    <w:rsid w:val="00312B46"/>
    <w:rsid w:val="003D4B2B"/>
    <w:rsid w:val="0046159E"/>
    <w:rsid w:val="004B5359"/>
    <w:rsid w:val="00590A4E"/>
    <w:rsid w:val="005910BE"/>
    <w:rsid w:val="005A4A0A"/>
    <w:rsid w:val="005D52AC"/>
    <w:rsid w:val="0061471D"/>
    <w:rsid w:val="006B63BF"/>
    <w:rsid w:val="00700C27"/>
    <w:rsid w:val="0072784D"/>
    <w:rsid w:val="007541E4"/>
    <w:rsid w:val="00825907"/>
    <w:rsid w:val="00AE1DA5"/>
    <w:rsid w:val="00AF088B"/>
    <w:rsid w:val="00B33405"/>
    <w:rsid w:val="00C209CE"/>
    <w:rsid w:val="00C764CF"/>
    <w:rsid w:val="00DF6AD6"/>
    <w:rsid w:val="00E736EA"/>
    <w:rsid w:val="00EE2EDA"/>
    <w:rsid w:val="00F237BC"/>
    <w:rsid w:val="00F4147B"/>
    <w:rsid w:val="0151788F"/>
    <w:rsid w:val="01D085D9"/>
    <w:rsid w:val="02B6F7F6"/>
    <w:rsid w:val="03B01E39"/>
    <w:rsid w:val="046428DA"/>
    <w:rsid w:val="0472EF0F"/>
    <w:rsid w:val="0558D72C"/>
    <w:rsid w:val="06ABE482"/>
    <w:rsid w:val="06BEBA64"/>
    <w:rsid w:val="06C865E3"/>
    <w:rsid w:val="06F32F70"/>
    <w:rsid w:val="088505D1"/>
    <w:rsid w:val="088C309D"/>
    <w:rsid w:val="09F61EE8"/>
    <w:rsid w:val="0B0604AB"/>
    <w:rsid w:val="0B4DB3FE"/>
    <w:rsid w:val="0C7DDC8F"/>
    <w:rsid w:val="0CBAE2AC"/>
    <w:rsid w:val="0D172C09"/>
    <w:rsid w:val="0DF919A0"/>
    <w:rsid w:val="0E56B30D"/>
    <w:rsid w:val="0EB6E7B0"/>
    <w:rsid w:val="0EB947C3"/>
    <w:rsid w:val="0F94EA01"/>
    <w:rsid w:val="1020A622"/>
    <w:rsid w:val="1070B118"/>
    <w:rsid w:val="113B8B55"/>
    <w:rsid w:val="122C6365"/>
    <w:rsid w:val="12CC8AC3"/>
    <w:rsid w:val="13D2CACC"/>
    <w:rsid w:val="14850C32"/>
    <w:rsid w:val="158D844B"/>
    <w:rsid w:val="16F87F75"/>
    <w:rsid w:val="17584D2A"/>
    <w:rsid w:val="185DD8AD"/>
    <w:rsid w:val="19F9A90E"/>
    <w:rsid w:val="1ABB422F"/>
    <w:rsid w:val="1C6C1A57"/>
    <w:rsid w:val="1C736D09"/>
    <w:rsid w:val="1CB67F4A"/>
    <w:rsid w:val="1D1018CB"/>
    <w:rsid w:val="1E087954"/>
    <w:rsid w:val="1EDEE3CB"/>
    <w:rsid w:val="1EEA68FD"/>
    <w:rsid w:val="1F604A79"/>
    <w:rsid w:val="1FAB0DCB"/>
    <w:rsid w:val="2086395E"/>
    <w:rsid w:val="2113E809"/>
    <w:rsid w:val="2146DE2C"/>
    <w:rsid w:val="21D74E82"/>
    <w:rsid w:val="22DF5589"/>
    <w:rsid w:val="22E01155"/>
    <w:rsid w:val="2340704C"/>
    <w:rsid w:val="23930EB6"/>
    <w:rsid w:val="23DF1931"/>
    <w:rsid w:val="25320293"/>
    <w:rsid w:val="25F18577"/>
    <w:rsid w:val="260FC751"/>
    <w:rsid w:val="26AAA6A2"/>
    <w:rsid w:val="27B2C6AC"/>
    <w:rsid w:val="2847383F"/>
    <w:rsid w:val="28C0FFE1"/>
    <w:rsid w:val="2944E0F6"/>
    <w:rsid w:val="294E970D"/>
    <w:rsid w:val="2951F011"/>
    <w:rsid w:val="299ABE7A"/>
    <w:rsid w:val="2A0AF01A"/>
    <w:rsid w:val="2AA1B8DA"/>
    <w:rsid w:val="2B9A53AB"/>
    <w:rsid w:val="2BD0D98B"/>
    <w:rsid w:val="2BE18365"/>
    <w:rsid w:val="2C8637CF"/>
    <w:rsid w:val="2CC3736D"/>
    <w:rsid w:val="2DCAA456"/>
    <w:rsid w:val="2E0E9814"/>
    <w:rsid w:val="2F087A4D"/>
    <w:rsid w:val="2F15CB23"/>
    <w:rsid w:val="30BA8B50"/>
    <w:rsid w:val="32401B0F"/>
    <w:rsid w:val="332D8383"/>
    <w:rsid w:val="34119233"/>
    <w:rsid w:val="34269EC8"/>
    <w:rsid w:val="355474B3"/>
    <w:rsid w:val="357B8DDE"/>
    <w:rsid w:val="358865AB"/>
    <w:rsid w:val="365D72CF"/>
    <w:rsid w:val="366FA531"/>
    <w:rsid w:val="3707B4AB"/>
    <w:rsid w:val="37119965"/>
    <w:rsid w:val="37578702"/>
    <w:rsid w:val="3BA21CE9"/>
    <w:rsid w:val="3EF50B0B"/>
    <w:rsid w:val="41BEDB45"/>
    <w:rsid w:val="422CABCD"/>
    <w:rsid w:val="43789F10"/>
    <w:rsid w:val="43EDFDB3"/>
    <w:rsid w:val="458D4E9E"/>
    <w:rsid w:val="489BED51"/>
    <w:rsid w:val="48C37F6E"/>
    <w:rsid w:val="48C4EF60"/>
    <w:rsid w:val="48CB881F"/>
    <w:rsid w:val="48FE1D7C"/>
    <w:rsid w:val="49E0209F"/>
    <w:rsid w:val="49FAFB97"/>
    <w:rsid w:val="4A6547A6"/>
    <w:rsid w:val="4C2883E5"/>
    <w:rsid w:val="4C48025B"/>
    <w:rsid w:val="4CCD6C08"/>
    <w:rsid w:val="4E076F53"/>
    <w:rsid w:val="4E9CC302"/>
    <w:rsid w:val="4F826A1A"/>
    <w:rsid w:val="4F969BF7"/>
    <w:rsid w:val="519AC229"/>
    <w:rsid w:val="5301E196"/>
    <w:rsid w:val="531533BF"/>
    <w:rsid w:val="5346FCBE"/>
    <w:rsid w:val="53BEBA00"/>
    <w:rsid w:val="542296AB"/>
    <w:rsid w:val="54F01E70"/>
    <w:rsid w:val="55825DDF"/>
    <w:rsid w:val="5626673F"/>
    <w:rsid w:val="56F09D08"/>
    <w:rsid w:val="584540CF"/>
    <w:rsid w:val="58A04D4C"/>
    <w:rsid w:val="59C2F1A0"/>
    <w:rsid w:val="59E11130"/>
    <w:rsid w:val="5A2ADBF3"/>
    <w:rsid w:val="5A76E38B"/>
    <w:rsid w:val="5AB156C3"/>
    <w:rsid w:val="5B517E21"/>
    <w:rsid w:val="5B699D95"/>
    <w:rsid w:val="5EEF97D0"/>
    <w:rsid w:val="61D90D47"/>
    <w:rsid w:val="621CC57B"/>
    <w:rsid w:val="62273892"/>
    <w:rsid w:val="6326D92D"/>
    <w:rsid w:val="6350AB89"/>
    <w:rsid w:val="6545B0F7"/>
    <w:rsid w:val="65C4C4C9"/>
    <w:rsid w:val="661C62DB"/>
    <w:rsid w:val="66531968"/>
    <w:rsid w:val="66DEDE37"/>
    <w:rsid w:val="6806CA76"/>
    <w:rsid w:val="693107FC"/>
    <w:rsid w:val="69CBD18A"/>
    <w:rsid w:val="6A205F89"/>
    <w:rsid w:val="6B129159"/>
    <w:rsid w:val="6B28C6FA"/>
    <w:rsid w:val="6B67A1EB"/>
    <w:rsid w:val="6C6EA970"/>
    <w:rsid w:val="6CF58FC2"/>
    <w:rsid w:val="6D0B5FD2"/>
    <w:rsid w:val="6D20DCB7"/>
    <w:rsid w:val="6D6BB54B"/>
    <w:rsid w:val="6D8DF3C1"/>
    <w:rsid w:val="6DAC3545"/>
    <w:rsid w:val="6E82C14C"/>
    <w:rsid w:val="6F8A48BF"/>
    <w:rsid w:val="70B6EFF6"/>
    <w:rsid w:val="723D65ED"/>
    <w:rsid w:val="7295E187"/>
    <w:rsid w:val="72A1D307"/>
    <w:rsid w:val="73519F47"/>
    <w:rsid w:val="741F4709"/>
    <w:rsid w:val="74ED6FA8"/>
    <w:rsid w:val="750D5A04"/>
    <w:rsid w:val="750E8431"/>
    <w:rsid w:val="751671B7"/>
    <w:rsid w:val="768DD331"/>
    <w:rsid w:val="76D032E6"/>
    <w:rsid w:val="7756E7CB"/>
    <w:rsid w:val="7829A392"/>
    <w:rsid w:val="7845CAE4"/>
    <w:rsid w:val="786A007F"/>
    <w:rsid w:val="794F9CD8"/>
    <w:rsid w:val="7B1347D8"/>
    <w:rsid w:val="7B13BED4"/>
    <w:rsid w:val="7D085B3F"/>
    <w:rsid w:val="7D1AFF05"/>
    <w:rsid w:val="7D31007A"/>
    <w:rsid w:val="7D801ED0"/>
    <w:rsid w:val="7DE7456F"/>
    <w:rsid w:val="7E096FDA"/>
    <w:rsid w:val="7ECCD0DB"/>
    <w:rsid w:val="7F7F5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0DCB7"/>
  <w15:chartTrackingRefBased/>
  <w15:docId w15:val="{1429859E-A1B2-4789-BA74-E307B2A33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E56B30D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E56B3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E56B3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E56B3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E56B30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E56B30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E56B30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E56B3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E56B30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E56B3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E56B30D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E56B30D"/>
    <w:rPr>
      <w:rFonts w:eastAsiaTheme="minorEastAsia"/>
      <w:color w:val="5A5A5A"/>
    </w:rPr>
  </w:style>
  <w:style w:type="paragraph" w:styleId="Cytat">
    <w:name w:val="Quote"/>
    <w:basedOn w:val="Normalny"/>
    <w:next w:val="Normalny"/>
    <w:link w:val="CytatZnak"/>
    <w:uiPriority w:val="29"/>
    <w:qFormat/>
    <w:rsid w:val="0E56B30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E56B30D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kapitzlist">
    <w:name w:val="List Paragraph"/>
    <w:basedOn w:val="Normalny"/>
    <w:uiPriority w:val="34"/>
    <w:qFormat/>
    <w:rsid w:val="0E56B30D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E56B30D"/>
    <w:rPr>
      <w:rFonts w:asciiTheme="majorHAnsi" w:eastAsiaTheme="majorEastAsia" w:hAnsiTheme="majorHAnsi" w:cstheme="majorBidi"/>
      <w:noProof w:val="0"/>
      <w:color w:val="2F5496" w:themeColor="accent1" w:themeShade="BF"/>
      <w:sz w:val="32"/>
      <w:szCs w:val="3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E56B30D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E56B30D"/>
    <w:rPr>
      <w:rFonts w:asciiTheme="majorHAnsi" w:eastAsiaTheme="majorEastAsia" w:hAnsiTheme="majorHAnsi" w:cstheme="majorBidi"/>
      <w:noProof w:val="0"/>
      <w:color w:val="1F3763"/>
      <w:sz w:val="24"/>
      <w:szCs w:val="24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E56B30D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pl-PL"/>
    </w:rPr>
  </w:style>
  <w:style w:type="character" w:customStyle="1" w:styleId="Nagwek5Znak">
    <w:name w:val="Nagłówek 5 Znak"/>
    <w:basedOn w:val="Domylnaczcionkaakapitu"/>
    <w:link w:val="Nagwek5"/>
    <w:uiPriority w:val="9"/>
    <w:rsid w:val="0E56B30D"/>
    <w:rPr>
      <w:rFonts w:asciiTheme="majorHAnsi" w:eastAsiaTheme="majorEastAsia" w:hAnsiTheme="majorHAnsi" w:cstheme="majorBidi"/>
      <w:noProof w:val="0"/>
      <w:color w:val="2F5496" w:themeColor="accent1" w:themeShade="BF"/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E56B30D"/>
    <w:rPr>
      <w:rFonts w:asciiTheme="majorHAnsi" w:eastAsiaTheme="majorEastAsia" w:hAnsiTheme="majorHAnsi" w:cstheme="majorBidi"/>
      <w:noProof w:val="0"/>
      <w:color w:val="1F3763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rsid w:val="0E56B30D"/>
    <w:rPr>
      <w:rFonts w:asciiTheme="majorHAnsi" w:eastAsiaTheme="majorEastAsia" w:hAnsiTheme="majorHAnsi" w:cstheme="majorBidi"/>
      <w:i/>
      <w:iCs/>
      <w:noProof w:val="0"/>
      <w:color w:val="1F3763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rsid w:val="0E56B30D"/>
    <w:rPr>
      <w:rFonts w:asciiTheme="majorHAnsi" w:eastAsiaTheme="majorEastAsia" w:hAnsiTheme="majorHAnsi" w:cstheme="majorBidi"/>
      <w:noProof w:val="0"/>
      <w:color w:val="272727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rsid w:val="0E56B30D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pl-PL"/>
    </w:rPr>
  </w:style>
  <w:style w:type="character" w:customStyle="1" w:styleId="TytuZnak">
    <w:name w:val="Tytuł Znak"/>
    <w:basedOn w:val="Domylnaczcionkaakapitu"/>
    <w:link w:val="Tytu"/>
    <w:uiPriority w:val="10"/>
    <w:rsid w:val="0E56B30D"/>
    <w:rPr>
      <w:rFonts w:asciiTheme="majorHAnsi" w:eastAsiaTheme="majorEastAsia" w:hAnsiTheme="majorHAnsi" w:cstheme="majorBidi"/>
      <w:noProof w:val="0"/>
      <w:sz w:val="56"/>
      <w:szCs w:val="56"/>
      <w:lang w:val="pl-PL"/>
    </w:rPr>
  </w:style>
  <w:style w:type="character" w:customStyle="1" w:styleId="PodtytuZnak">
    <w:name w:val="Podtytuł Znak"/>
    <w:basedOn w:val="Domylnaczcionkaakapitu"/>
    <w:link w:val="Podtytu"/>
    <w:uiPriority w:val="11"/>
    <w:rsid w:val="0E56B30D"/>
    <w:rPr>
      <w:rFonts w:asciiTheme="minorHAnsi" w:eastAsiaTheme="minorEastAsia" w:hAnsiTheme="minorHAnsi" w:cstheme="minorBidi"/>
      <w:noProof w:val="0"/>
      <w:color w:val="5A5A5A"/>
      <w:lang w:val="pl-PL"/>
    </w:rPr>
  </w:style>
  <w:style w:type="character" w:customStyle="1" w:styleId="CytatZnak">
    <w:name w:val="Cytat Znak"/>
    <w:basedOn w:val="Domylnaczcionkaakapitu"/>
    <w:link w:val="Cytat"/>
    <w:uiPriority w:val="29"/>
    <w:rsid w:val="0E56B30D"/>
    <w:rPr>
      <w:i/>
      <w:iCs/>
      <w:noProof w:val="0"/>
      <w:color w:val="404040" w:themeColor="text1" w:themeTint="BF"/>
      <w:lang w:val="pl-PL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E56B30D"/>
    <w:rPr>
      <w:i/>
      <w:iCs/>
      <w:noProof w:val="0"/>
      <w:color w:val="4472C4" w:themeColor="accent1"/>
      <w:lang w:val="pl-PL"/>
    </w:rPr>
  </w:style>
  <w:style w:type="paragraph" w:styleId="Spistreci1">
    <w:name w:val="toc 1"/>
    <w:basedOn w:val="Normalny"/>
    <w:next w:val="Normalny"/>
    <w:uiPriority w:val="39"/>
    <w:unhideWhenUsed/>
    <w:rsid w:val="0E56B30D"/>
    <w:pPr>
      <w:spacing w:after="100"/>
    </w:pPr>
  </w:style>
  <w:style w:type="paragraph" w:styleId="Spistreci2">
    <w:name w:val="toc 2"/>
    <w:basedOn w:val="Normalny"/>
    <w:next w:val="Normalny"/>
    <w:uiPriority w:val="39"/>
    <w:unhideWhenUsed/>
    <w:rsid w:val="0E56B30D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unhideWhenUsed/>
    <w:rsid w:val="0E56B30D"/>
    <w:pPr>
      <w:spacing w:after="100"/>
      <w:ind w:left="440"/>
    </w:pPr>
  </w:style>
  <w:style w:type="paragraph" w:styleId="Spistreci4">
    <w:name w:val="toc 4"/>
    <w:basedOn w:val="Normalny"/>
    <w:next w:val="Normalny"/>
    <w:uiPriority w:val="39"/>
    <w:unhideWhenUsed/>
    <w:rsid w:val="0E56B30D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unhideWhenUsed/>
    <w:rsid w:val="0E56B30D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unhideWhenUsed/>
    <w:rsid w:val="0E56B30D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unhideWhenUsed/>
    <w:rsid w:val="0E56B30D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unhideWhenUsed/>
    <w:rsid w:val="0E56B30D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unhideWhenUsed/>
    <w:rsid w:val="0E56B30D"/>
    <w:pPr>
      <w:spacing w:after="100"/>
      <w:ind w:left="1760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E56B30D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E56B30D"/>
    <w:rPr>
      <w:noProof w:val="0"/>
      <w:sz w:val="20"/>
      <w:szCs w:val="20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E56B30D"/>
    <w:pPr>
      <w:tabs>
        <w:tab w:val="center" w:pos="4680"/>
        <w:tab w:val="right" w:pos="9360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E56B30D"/>
    <w:rPr>
      <w:noProof w:val="0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E56B30D"/>
    <w:pPr>
      <w:spacing w:after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E56B30D"/>
    <w:rPr>
      <w:noProof w:val="0"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E56B30D"/>
    <w:pPr>
      <w:tabs>
        <w:tab w:val="center" w:pos="4680"/>
        <w:tab w:val="right" w:pos="9360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E56B30D"/>
    <w:rPr>
      <w:noProof w:val="0"/>
      <w:lang w:val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7241A-0D0C-482F-A222-76A0B60C4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3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Weronis</dc:creator>
  <cp:keywords/>
  <dc:description/>
  <cp:lastModifiedBy>Anna Pauli</cp:lastModifiedBy>
  <cp:revision>3</cp:revision>
  <dcterms:created xsi:type="dcterms:W3CDTF">2023-03-24T08:36:00Z</dcterms:created>
  <dcterms:modified xsi:type="dcterms:W3CDTF">2023-03-26T12:46:00Z</dcterms:modified>
</cp:coreProperties>
</file>